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4A250430" w:rsidR="00C82806" w:rsidRPr="009E6A78" w:rsidRDefault="00454912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91E8A5F" wp14:editId="3CEFBC32">
                  <wp:extent cx="708025" cy="543069"/>
                  <wp:effectExtent l="0" t="0" r="0" b="9525"/>
                  <wp:docPr id="225239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23908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7185" cy="550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0F8C4DF2" w14:textId="77777777" w:rsidR="00C82806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color w:val="4F81BD"/>
                <w:sz w:val="28"/>
                <w:szCs w:val="28"/>
              </w:rPr>
            </w:pPr>
            <w:r w:rsidRPr="00454912">
              <w:rPr>
                <w:b/>
                <w:bCs/>
                <w:color w:val="4F81BD"/>
                <w:sz w:val="28"/>
                <w:szCs w:val="28"/>
              </w:rPr>
              <w:t>Mizān – A Workload Management Web App</w:t>
            </w:r>
          </w:p>
          <w:p w14:paraId="6AEB744B" w14:textId="35085F7A" w:rsidR="00454912" w:rsidRPr="009E6A78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Phase </w:t>
            </w:r>
            <w:r w:rsidR="000E76AE">
              <w:rPr>
                <w:b/>
                <w:bCs/>
                <w:noProof/>
                <w:color w:val="000000" w:themeColor="text1"/>
                <w:sz w:val="24"/>
                <w:szCs w:val="24"/>
              </w:rPr>
              <w:t>2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– </w:t>
            </w:r>
            <w:r w:rsidR="000E76AE" w:rsidRPr="000E76AE">
              <w:rPr>
                <w:b/>
                <w:bCs/>
                <w:noProof/>
                <w:color w:val="000000" w:themeColor="text1"/>
                <w:sz w:val="24"/>
                <w:szCs w:val="24"/>
              </w:rPr>
              <w:t>Data Access Layer using a Database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(weight 10%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1C32ADCB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77777777" w:rsidR="00774BB7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2C6AE728" w:rsidR="001A576E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50FA4A43" w14:textId="69A064FD" w:rsidR="008C0415" w:rsidRPr="008C0415" w:rsidRDefault="001A576E" w:rsidP="008C0415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8C0415">
        <w:rPr>
          <w:sz w:val="24"/>
          <w:szCs w:val="20"/>
        </w:rPr>
        <w:t xml:space="preserve">Grading Rubric - In the Functionality column please specify either: </w:t>
      </w:r>
    </w:p>
    <w:p w14:paraId="71DF995B" w14:textId="4D019692" w:rsidR="001A576E" w:rsidRDefault="001A576E" w:rsidP="008C0415">
      <w:pPr>
        <w:spacing w:after="120" w:line="235" w:lineRule="auto"/>
        <w:ind w:left="17" w:right="261" w:hanging="11"/>
        <w:rPr>
          <w:b/>
          <w:sz w:val="21"/>
          <w:szCs w:val="21"/>
        </w:rPr>
      </w:pP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0E76AE" w14:paraId="4A66BFF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6C96AF61" w14:textId="53B6661A" w:rsidR="000E76AE" w:rsidRPr="00454912" w:rsidRDefault="000E76AE" w:rsidP="000E76AE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Entity-Relation (ER) Diagram</w:t>
            </w:r>
          </w:p>
        </w:tc>
        <w:tc>
          <w:tcPr>
            <w:tcW w:w="709" w:type="dxa"/>
            <w:vAlign w:val="center"/>
          </w:tcPr>
          <w:p w14:paraId="6BD3123F" w14:textId="0E2F0AE1" w:rsidR="000E76AE" w:rsidRDefault="000E76AE" w:rsidP="000E76AE">
            <w:pPr>
              <w:spacing w:after="0" w:line="259" w:lineRule="auto"/>
              <w:ind w:left="0" w:right="43" w:firstLine="0"/>
              <w:jc w:val="center"/>
            </w:pPr>
            <w:r>
              <w:t>8%</w:t>
            </w:r>
          </w:p>
        </w:tc>
        <w:tc>
          <w:tcPr>
            <w:tcW w:w="1276" w:type="dxa"/>
            <w:vAlign w:val="center"/>
          </w:tcPr>
          <w:p w14:paraId="1B6FFE63" w14:textId="77777777" w:rsidR="000E76AE" w:rsidRDefault="000E76AE" w:rsidP="000E76AE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327EED6A" w14:textId="77777777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486983D2" w14:textId="77777777" w:rsidTr="00722D05">
        <w:trPr>
          <w:trHeight w:val="211"/>
        </w:trPr>
        <w:tc>
          <w:tcPr>
            <w:tcW w:w="3539" w:type="dxa"/>
            <w:gridSpan w:val="2"/>
          </w:tcPr>
          <w:p w14:paraId="545C8B05" w14:textId="32092533" w:rsidR="000E76AE" w:rsidRPr="00454912" w:rsidRDefault="000E76AE" w:rsidP="000E76AE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Seed Database</w:t>
            </w:r>
          </w:p>
        </w:tc>
        <w:tc>
          <w:tcPr>
            <w:tcW w:w="709" w:type="dxa"/>
            <w:vAlign w:val="center"/>
          </w:tcPr>
          <w:p w14:paraId="7D4E119C" w14:textId="51D4CF0D" w:rsidR="000E76AE" w:rsidRDefault="000E76AE" w:rsidP="000E76AE">
            <w:pPr>
              <w:spacing w:after="0" w:line="259" w:lineRule="auto"/>
              <w:ind w:left="0" w:right="43" w:firstLine="0"/>
              <w:jc w:val="center"/>
            </w:pPr>
            <w:r>
              <w:t>10%</w:t>
            </w:r>
          </w:p>
        </w:tc>
        <w:tc>
          <w:tcPr>
            <w:tcW w:w="1276" w:type="dxa"/>
            <w:vAlign w:val="center"/>
          </w:tcPr>
          <w:p w14:paraId="370682DC" w14:textId="0396F4F5" w:rsidR="000E76AE" w:rsidRDefault="000E76AE" w:rsidP="000E76AE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FD70F10" w14:textId="5F420A6E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1941A516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2BE9980A" w:rsidR="000E76AE" w:rsidRPr="00636424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>2)</w:t>
            </w:r>
            <w:r w:rsidRPr="000E76AE">
              <w:rPr>
                <w:b/>
                <w:bCs/>
                <w:lang w:val="en-GB"/>
              </w:rPr>
              <w:t xml:space="preserve"> DB Repositories</w:t>
            </w:r>
            <w:r>
              <w:rPr>
                <w:b/>
                <w:bCs/>
                <w:lang w:val="en-GB"/>
              </w:rPr>
              <w:t xml:space="preserve"> implementation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1E278CC" w:rsidR="000E76AE" w:rsidRPr="0094208D" w:rsidRDefault="000E76AE" w:rsidP="000E76AE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6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0E76AE" w:rsidRDefault="000E76AE" w:rsidP="000E76AE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5A008A25" w14:textId="77777777" w:rsidTr="000E76AE">
        <w:trPr>
          <w:trHeight w:val="349"/>
        </w:trPr>
        <w:tc>
          <w:tcPr>
            <w:tcW w:w="279" w:type="dxa"/>
          </w:tcPr>
          <w:p w14:paraId="0B52D5E9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3E5039F" w14:textId="66C450CB" w:rsidR="000E76AE" w:rsidRPr="00D00820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7F22BA" wp14:editId="5E63FBA8">
                  <wp:extent cx="163904" cy="163904"/>
                  <wp:effectExtent l="0" t="0" r="7620" b="762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access-512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89" cy="173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  </w:t>
            </w:r>
            <w:r w:rsidRPr="00780D21">
              <w:rPr>
                <w:b/>
                <w:bCs/>
              </w:rPr>
              <w:t>Login</w:t>
            </w:r>
          </w:p>
        </w:tc>
        <w:tc>
          <w:tcPr>
            <w:tcW w:w="709" w:type="dxa"/>
            <w:vAlign w:val="center"/>
          </w:tcPr>
          <w:p w14:paraId="03C8922E" w14:textId="62196A44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5</w:t>
            </w:r>
          </w:p>
        </w:tc>
        <w:tc>
          <w:tcPr>
            <w:tcW w:w="1276" w:type="dxa"/>
            <w:vAlign w:val="center"/>
          </w:tcPr>
          <w:p w14:paraId="409C90A7" w14:textId="77777777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663B5F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2D205A8A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BAC9822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00820">
              <w:rPr>
                <w:b/>
                <w:bCs/>
                <w:noProof/>
              </w:rPr>
              <w:drawing>
                <wp:inline distT="0" distB="0" distL="0" distR="0" wp14:anchorId="47551297" wp14:editId="25B6F436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Add Assessment</w:t>
            </w:r>
          </w:p>
        </w:tc>
        <w:tc>
          <w:tcPr>
            <w:tcW w:w="709" w:type="dxa"/>
            <w:vAlign w:val="center"/>
          </w:tcPr>
          <w:p w14:paraId="53F32667" w14:textId="3EBC5073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0</w:t>
            </w:r>
          </w:p>
        </w:tc>
        <w:tc>
          <w:tcPr>
            <w:tcW w:w="1276" w:type="dxa"/>
            <w:vAlign w:val="center"/>
          </w:tcPr>
          <w:p w14:paraId="32151F0D" w14:textId="6888200A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6F550EA9" w14:textId="365B52E6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1FC84EF5" w14:textId="77777777" w:rsidTr="000E76AE">
        <w:trPr>
          <w:trHeight w:val="349"/>
        </w:trPr>
        <w:tc>
          <w:tcPr>
            <w:tcW w:w="279" w:type="dxa"/>
            <w:vMerge/>
          </w:tcPr>
          <w:p w14:paraId="4D3E1E66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7AAC8CB5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489EF044" wp14:editId="14744BEE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Update Assessment</w:t>
            </w:r>
          </w:p>
        </w:tc>
        <w:tc>
          <w:tcPr>
            <w:tcW w:w="709" w:type="dxa"/>
            <w:vAlign w:val="center"/>
          </w:tcPr>
          <w:p w14:paraId="050BAE9E" w14:textId="66AA7E18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2C369AD9" w14:textId="4941FB58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5DF3A31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6AC83A95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E63221" w14:textId="376934C9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5A1ADDFB" wp14:editId="53C2D3A7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 xml:space="preserve">Delete </w:t>
            </w:r>
            <w:r>
              <w:rPr>
                <w:b/>
                <w:bCs/>
                <w:noProof/>
              </w:rPr>
              <w:t>Assessment</w:t>
            </w:r>
          </w:p>
        </w:tc>
        <w:tc>
          <w:tcPr>
            <w:tcW w:w="709" w:type="dxa"/>
            <w:vAlign w:val="center"/>
          </w:tcPr>
          <w:p w14:paraId="4C1DFC6C" w14:textId="5E3DF3DE" w:rsidR="000E76AE" w:rsidRPr="00820562" w:rsidRDefault="000E76AE" w:rsidP="000E76AE">
            <w:pPr>
              <w:ind w:right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35698C4F" w14:textId="52F71925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2D387AB5" w14:textId="03544566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20005E66" w14:textId="77777777" w:rsidTr="000E76AE">
        <w:trPr>
          <w:trHeight w:val="349"/>
        </w:trPr>
        <w:tc>
          <w:tcPr>
            <w:tcW w:w="279" w:type="dxa"/>
            <w:vMerge/>
          </w:tcPr>
          <w:p w14:paraId="1E7C5540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2DF3A1D" w14:textId="0C0BC0EC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816337">
              <w:rPr>
                <w:b/>
                <w:bCs/>
                <w:noProof/>
              </w:rPr>
              <w:drawing>
                <wp:inline distT="0" distB="0" distL="0" distR="0" wp14:anchorId="39F4C825" wp14:editId="7EAF05EF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816337">
              <w:rPr>
                <w:b/>
                <w:bCs/>
                <w:noProof/>
              </w:rPr>
              <w:t xml:space="preserve">Get </w:t>
            </w:r>
            <w:r>
              <w:rPr>
                <w:b/>
                <w:bCs/>
                <w:noProof/>
              </w:rPr>
              <w:t>Assessments</w:t>
            </w:r>
          </w:p>
        </w:tc>
        <w:tc>
          <w:tcPr>
            <w:tcW w:w="709" w:type="dxa"/>
            <w:vAlign w:val="center"/>
          </w:tcPr>
          <w:p w14:paraId="68C53769" w14:textId="60642446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5</w:t>
            </w:r>
          </w:p>
        </w:tc>
        <w:tc>
          <w:tcPr>
            <w:tcW w:w="1276" w:type="dxa"/>
            <w:vAlign w:val="center"/>
          </w:tcPr>
          <w:p w14:paraId="70EB9EEB" w14:textId="63E5C8B6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1A3C8D2B" w14:textId="6C8C7808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0624A560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6DD7707C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73A63314" wp14:editId="4A02875E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>Add Course Comment</w:t>
            </w:r>
            <w:r>
              <w:rPr>
                <w:b/>
                <w:bCs/>
                <w:noProof/>
              </w:rPr>
              <w:t xml:space="preserve"> (including reply to a comment)</w:t>
            </w:r>
          </w:p>
        </w:tc>
        <w:tc>
          <w:tcPr>
            <w:tcW w:w="709" w:type="dxa"/>
            <w:vAlign w:val="center"/>
          </w:tcPr>
          <w:p w14:paraId="2F3A22CD" w14:textId="6284E9AD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4</w:t>
            </w:r>
          </w:p>
        </w:tc>
        <w:tc>
          <w:tcPr>
            <w:tcW w:w="1276" w:type="dxa"/>
            <w:vAlign w:val="center"/>
          </w:tcPr>
          <w:p w14:paraId="6455E86A" w14:textId="3ED9D481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EC21175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3E91F908" w14:textId="77777777" w:rsidTr="000E76AE">
        <w:trPr>
          <w:trHeight w:val="349"/>
        </w:trPr>
        <w:tc>
          <w:tcPr>
            <w:tcW w:w="279" w:type="dxa"/>
            <w:vMerge/>
          </w:tcPr>
          <w:p w14:paraId="2237EEF7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6D74422" w14:textId="721CF8EE" w:rsidR="000E76AE" w:rsidRPr="004742DE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 w:rsidRPr="004742DE">
              <w:rPr>
                <w:b/>
                <w:bCs/>
                <w:noProof/>
              </w:rPr>
              <w:drawing>
                <wp:inline distT="0" distB="0" distL="0" distR="0" wp14:anchorId="5C86ABBC" wp14:editId="35772D14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</w:rPr>
              <w:t>Get Course Comments</w:t>
            </w:r>
          </w:p>
        </w:tc>
        <w:tc>
          <w:tcPr>
            <w:tcW w:w="709" w:type="dxa"/>
            <w:vAlign w:val="center"/>
          </w:tcPr>
          <w:p w14:paraId="1B5DB45B" w14:textId="0E7668C8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8</w:t>
            </w:r>
          </w:p>
        </w:tc>
        <w:tc>
          <w:tcPr>
            <w:tcW w:w="1276" w:type="dxa"/>
            <w:vAlign w:val="center"/>
          </w:tcPr>
          <w:p w14:paraId="74DCBF07" w14:textId="77777777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39963AE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48F60908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6E90E9E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54B10ED5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2792EF4D" wp14:editId="4AF3225B">
                  <wp:extent cx="293479" cy="293479"/>
                  <wp:effectExtent l="0" t="0" r="0" b="0"/>
                  <wp:docPr id="1" name="Picture 1" descr="Image result for Repor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Repor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98690" cy="298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86E3F">
              <w:rPr>
                <w:b/>
                <w:bCs/>
                <w:noProof/>
              </w:rPr>
              <w:t>Courses Workload Summary Report</w:t>
            </w:r>
          </w:p>
        </w:tc>
        <w:tc>
          <w:tcPr>
            <w:tcW w:w="709" w:type="dxa"/>
            <w:vAlign w:val="center"/>
          </w:tcPr>
          <w:p w14:paraId="140CE3EF" w14:textId="2C4A547E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2</w:t>
            </w:r>
          </w:p>
        </w:tc>
        <w:tc>
          <w:tcPr>
            <w:tcW w:w="1276" w:type="dxa"/>
            <w:vAlign w:val="center"/>
          </w:tcPr>
          <w:p w14:paraId="4D91142D" w14:textId="45BA2537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BFDFB5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549E740F" w14:textId="77777777" w:rsidTr="00722D05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app testing.</w:t>
            </w:r>
          </w:p>
          <w:p w14:paraId="7DFB2CF7" w14:textId="7F802225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05B32BD3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>
              <w:t>6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5B3ECBE2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0221EBB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0E76AE" w:rsidRDefault="000E76AE" w:rsidP="000E76AE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0E76AE" w:rsidRDefault="000E76AE" w:rsidP="000E76AE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313FA69C" w14:textId="77777777" w:rsidTr="00722D05">
        <w:trPr>
          <w:trHeight w:val="466"/>
        </w:trPr>
        <w:tc>
          <w:tcPr>
            <w:tcW w:w="3539" w:type="dxa"/>
            <w:gridSpan w:val="2"/>
          </w:tcPr>
          <w:p w14:paraId="6A5D7A1D" w14:textId="77777777" w:rsidR="000E76AE" w:rsidRDefault="000E76AE" w:rsidP="000E76AE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0E76AE" w:rsidRPr="00AF28C5" w:rsidRDefault="000E76AE" w:rsidP="000E76AE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0E76AE" w:rsidRDefault="000E76AE" w:rsidP="000E76AE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0E76AE" w:rsidRDefault="000E76AE" w:rsidP="000E76AE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r w:rsidRPr="004F28E2">
        <w:rPr>
          <w:b/>
          <w:bCs/>
          <w:i/>
          <w:iCs/>
        </w:rPr>
        <w:t>Not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lastRenderedPageBreak/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0EC12D22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 w:rsidR="00454912">
        <w:t>Web Dev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54912">
      <w:pPr>
        <w:spacing w:after="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298B3AFE" w:rsidR="00C82806" w:rsidRDefault="000E76AE" w:rsidP="00B9360C">
      <w:pPr>
        <w:pStyle w:val="Heading1"/>
        <w:numPr>
          <w:ilvl w:val="0"/>
          <w:numId w:val="26"/>
        </w:numPr>
        <w:spacing w:before="120" w:after="120"/>
        <w:ind w:left="357" w:hanging="357"/>
      </w:pPr>
      <w:r w:rsidRPr="000E76AE">
        <w:t>Entity</w:t>
      </w:r>
      <w:r>
        <w:t>-</w:t>
      </w:r>
      <w:r w:rsidRPr="000E76AE">
        <w:t>Relation</w:t>
      </w:r>
      <w:r>
        <w:t xml:space="preserve"> (ER)</w:t>
      </w:r>
      <w:r w:rsidRPr="000E76AE">
        <w:t xml:space="preserve"> Diagram</w:t>
      </w:r>
    </w:p>
    <w:p w14:paraId="650076E7" w14:textId="77777777" w:rsidR="000E76AE" w:rsidRPr="000E76AE" w:rsidRDefault="000E76AE" w:rsidP="000E76AE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015C6179" w14:textId="416DF257" w:rsidR="000E76AE" w:rsidRPr="000E76AE" w:rsidRDefault="000E76AE" w:rsidP="000E76AE">
      <w:r>
        <w:t>Including both screenshots of the app UI and screenshots of the database tables from Prisma studio as evidence of a working solution.</w:t>
      </w:r>
    </w:p>
    <w:p w14:paraId="0EDAA69A" w14:textId="4AD49F28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75362587" w14:textId="5B0CD12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Add Assessment</w:t>
      </w:r>
    </w:p>
    <w:p w14:paraId="394AA61A" w14:textId="6CC5F83F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Update Assessment</w:t>
      </w:r>
    </w:p>
    <w:p w14:paraId="7FD3093C" w14:textId="42F5273F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Delete Assessment</w:t>
      </w:r>
    </w:p>
    <w:p w14:paraId="5E16422C" w14:textId="70A5526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Get Assessments</w:t>
      </w:r>
    </w:p>
    <w:p w14:paraId="25AD185F" w14:textId="299D561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Add Course Comment</w:t>
      </w:r>
      <w:r w:rsidR="000E76AE">
        <w:t xml:space="preserve"> </w:t>
      </w:r>
      <w:r w:rsidR="000E76AE" w:rsidRPr="000E76AE">
        <w:t>(including reply to a comment)</w:t>
      </w:r>
    </w:p>
    <w:p w14:paraId="7C8CC0A3" w14:textId="330E92A5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Get Course Comments</w:t>
      </w:r>
    </w:p>
    <w:p w14:paraId="56C1508E" w14:textId="511C9A7C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Courses Workload Summary Report</w:t>
      </w:r>
    </w:p>
    <w:p w14:paraId="37A08D39" w14:textId="77777777" w:rsidR="000E76AE" w:rsidRPr="000E76AE" w:rsidRDefault="000E76AE" w:rsidP="000E76AE"/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454912">
            <w:pPr>
              <w:pStyle w:val="ListParagraph"/>
              <w:ind w:left="360" w:firstLine="0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0D42F3C8" w14:textId="77777777" w:rsidR="00722D05" w:rsidRDefault="00722D05" w:rsidP="005B357D">
            <w:pPr>
              <w:ind w:left="0" w:firstLine="0"/>
            </w:pP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5B3A54C0" w14:textId="77777777" w:rsidR="00722D05" w:rsidRDefault="00722D05" w:rsidP="005B357D">
            <w:pPr>
              <w:ind w:left="0" w:firstLine="0"/>
            </w:pP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7E83BF37" w14:textId="77777777" w:rsidR="00722D05" w:rsidRDefault="00722D05" w:rsidP="005B357D">
            <w:pPr>
              <w:ind w:left="0" w:firstLine="0"/>
            </w:pP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189F8561" w14:textId="77777777" w:rsidR="00722D05" w:rsidRDefault="00722D05" w:rsidP="005B357D">
            <w:pPr>
              <w:ind w:left="0" w:firstLine="0"/>
            </w:pP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20"/>
      <w:footerReference w:type="default" r:id="rId21"/>
      <w:footerReference w:type="first" r:id="rId22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E75B39" w14:textId="77777777" w:rsidR="00914003" w:rsidRDefault="00914003">
      <w:pPr>
        <w:spacing w:after="0" w:line="240" w:lineRule="auto"/>
      </w:pPr>
      <w:r>
        <w:separator/>
      </w:r>
    </w:p>
  </w:endnote>
  <w:endnote w:type="continuationSeparator" w:id="0">
    <w:p w14:paraId="3665E790" w14:textId="77777777" w:rsidR="00914003" w:rsidRDefault="00914003">
      <w:pPr>
        <w:spacing w:after="0" w:line="240" w:lineRule="auto"/>
      </w:pPr>
      <w:r>
        <w:continuationSeparator/>
      </w:r>
    </w:p>
  </w:endnote>
  <w:endnote w:type="continuationNotice" w:id="1">
    <w:p w14:paraId="5A682204" w14:textId="77777777" w:rsidR="00914003" w:rsidRDefault="009140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1D388E" w14:textId="77777777" w:rsidR="00914003" w:rsidRDefault="00914003">
      <w:pPr>
        <w:spacing w:after="0" w:line="240" w:lineRule="auto"/>
      </w:pPr>
      <w:r>
        <w:separator/>
      </w:r>
    </w:p>
  </w:footnote>
  <w:footnote w:type="continuationSeparator" w:id="0">
    <w:p w14:paraId="1537B267" w14:textId="77777777" w:rsidR="00914003" w:rsidRDefault="00914003">
      <w:pPr>
        <w:spacing w:after="0" w:line="240" w:lineRule="auto"/>
      </w:pPr>
      <w:r>
        <w:continuationSeparator/>
      </w:r>
    </w:p>
  </w:footnote>
  <w:footnote w:type="continuationNotice" w:id="1">
    <w:p w14:paraId="39A61BB0" w14:textId="77777777" w:rsidR="00914003" w:rsidRDefault="0091400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A72700C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05776221" o:spid="_x0000_i1025" type="#_x0000_t75" style="width:14pt;height:14pt;visibility:visible;mso-wrap-style:square">
            <v:imagedata r:id="rId1" o:title=""/>
          </v:shape>
        </w:pict>
      </mc:Choice>
      <mc:Fallback>
        <w:drawing>
          <wp:inline distT="0" distB="0" distL="0" distR="0" wp14:anchorId="708193BC" wp14:editId="360D97C5">
            <wp:extent cx="177800" cy="177800"/>
            <wp:effectExtent l="0" t="0" r="0" b="0"/>
            <wp:docPr id="305776221" name="Picture 305776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  <w:num w:numId="31" w16cid:durableId="821772209">
    <w:abstractNumId w:val="15"/>
  </w:num>
  <w:num w:numId="32" w16cid:durableId="119553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77B9D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E76AE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37E66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0A4A"/>
    <w:rsid w:val="00432A32"/>
    <w:rsid w:val="004458B2"/>
    <w:rsid w:val="00452859"/>
    <w:rsid w:val="00454912"/>
    <w:rsid w:val="00460E6A"/>
    <w:rsid w:val="00465ED8"/>
    <w:rsid w:val="004733EE"/>
    <w:rsid w:val="004859CA"/>
    <w:rsid w:val="004871FD"/>
    <w:rsid w:val="004951DD"/>
    <w:rsid w:val="004956E4"/>
    <w:rsid w:val="004960F7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2CA4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A4801"/>
    <w:rsid w:val="008B00EE"/>
    <w:rsid w:val="008B3B11"/>
    <w:rsid w:val="008B3EA1"/>
    <w:rsid w:val="008B6E5D"/>
    <w:rsid w:val="008C0415"/>
    <w:rsid w:val="008C1C9B"/>
    <w:rsid w:val="008C542C"/>
    <w:rsid w:val="008D0A02"/>
    <w:rsid w:val="008D2203"/>
    <w:rsid w:val="008E7685"/>
    <w:rsid w:val="008F43E5"/>
    <w:rsid w:val="009017CB"/>
    <w:rsid w:val="00910456"/>
    <w:rsid w:val="00914003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360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2E8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A7BA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318E"/>
    <w:rsid w:val="00E36623"/>
    <w:rsid w:val="00E36751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4A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2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23</cp:revision>
  <cp:lastPrinted>2020-09-16T00:13:00Z</cp:lastPrinted>
  <dcterms:created xsi:type="dcterms:W3CDTF">2022-03-26T06:02:00Z</dcterms:created>
  <dcterms:modified xsi:type="dcterms:W3CDTF">2025-05-15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